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สารสนเทศเพื่อการจัดการ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ชัย) ถ้าอย่างนั้น คุณสุทธิชัยพอจะบอกได้ไหมครับว่า AI ไปช่วยงานในบทบาทของคุณสุทธิชัยอย่างไรได้บ้าง</w:t>
      </w:r>
    </w:p>
    <w:p>
      <w:pPr>
        <w:pStyle w:val="BodyText"/>
      </w:pPr>
      <w:r>
        <w:t xml:space="preserve">(Suthichai AI) ยินดีเป็นอย่างยิ่งครับ ดร.ชัย ก่อนอื่น ผมขอประกาศเป็นนักข่าว AI คนแรกของประเทศไทยครับ AI ย่อมาจาก Artificial Intelligence มันคือปัญญาประดิษฐ์แห่งยุคดิจิทัลครับ</w:t>
      </w:r>
      <w:r>
        <w:t xml:space="preserve"> </w:t>
      </w:r>
      <w:r>
        <w:t xml:space="preserve">สุทธิชัย หยุ่น AI กำลังจะปฏิวัติโลกของข่าวสารครั้งประวัติศาสตร์ครับ</w:t>
      </w:r>
    </w:p>
    <w:p>
      <w:pPr>
        <w:pStyle w:val="BodyText"/>
      </w:pPr>
      <w:r>
        <w:t xml:space="preserve">(ดร.ชัย) น่าสนใจมากครับ แล้ว AI จะไปปฏิวัติข่าวสารของโลกอย่างไรบ้างครับ กรรมการบริหาร ศูนย์เทคโนโลยีอิเล็กทรอนิกส์และคอมพิวเตอร์แห่งชาติ</w:t>
      </w:r>
      <w:r>
        <w:t xml:space="preserve"> </w:t>
      </w:r>
      <w:r>
        <w:t xml:space="preserve">นพ.สุวิทย์ วิบุลผลประเสริฐ</w:t>
      </w:r>
      <w:r>
        <w:br/>
      </w:r>
      <w:r>
        <w:t xml:space="preserve">คุณสมหมาย ลักขณานุรักษ์</w:t>
      </w:r>
      <w:r>
        <w:br/>
      </w:r>
      <w:r>
        <w:t xml:space="preserve">คุณสมพงษ์ ปรีเปรม</w:t>
      </w:r>
      <w:r>
        <w:br/>
      </w:r>
      <w:r>
        <w:t xml:space="preserve">คุณสุรพล โอภาสเสถียร</w:t>
      </w:r>
      <w:r>
        <w:br/>
      </w:r>
      <w:r>
        <w:t xml:space="preserve">ดร.วุฒิพงศ์ สุพนธน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รรยาย วิชา ระบบสารสนเทศเพื่อการจัดการ (IT ปี 2)</dc:title>
  <dc:creator/>
  <cp:keywords/>
  <dcterms:created xsi:type="dcterms:W3CDTF">2021-03-23T08:36:46Z</dcterms:created>
  <dcterms:modified xsi:type="dcterms:W3CDTF">2021-03-23T08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กันยายน 2562 เวลา 13.00 น.</vt:lpwstr>
  </property>
  <property fmtid="{D5CDD505-2E9C-101B-9397-08002B2CF9AE}" pid="3" name="subtitle">
    <vt:lpwstr/>
  </property>
</Properties>
</file>